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5CDD79F8" w:rsidR="00030EE3" w:rsidRPr="00916EC9" w:rsidRDefault="00316EF9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3</w:t>
      </w:r>
      <w:bookmarkStart w:id="0" w:name="_GoBack"/>
      <w:bookmarkEnd w:id="0"/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49E38BC5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фирми/привредних субјеката изабраних на основу Јавног позива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37577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Житиште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589C85C3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Листа фирми/привредн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х субјеката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бирају једну фирму за одговарајућу меру од које морају да прибаве предрачун са ценом и количином опреме и уградњу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6618597A" w14:textId="0232F90A" w:rsidR="00CB7E8C" w:rsidRDefault="00CB7E8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Cyrl-RS"/>
        </w:rPr>
      </w:pPr>
    </w:p>
    <w:p w14:paraId="69285B9F" w14:textId="77777777" w:rsidR="00375770" w:rsidRDefault="00375770" w:rsidP="00375770">
      <w:pPr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1.</w:t>
      </w:r>
      <w:r w:rsidRPr="00955B89">
        <w:rPr>
          <w:rFonts w:ascii="Times New Roman" w:hAnsi="Times New Roman"/>
          <w:b/>
          <w:sz w:val="24"/>
          <w:szCs w:val="24"/>
          <w:lang w:val="sr-Cyrl-RS"/>
        </w:rPr>
        <w:t xml:space="preserve"> Замена (набав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 породичним кућама и становима са пратећим граћевинским радовима</w:t>
      </w:r>
      <w:r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tbl>
      <w:tblPr>
        <w:tblW w:w="0" w:type="auto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6"/>
        <w:gridCol w:w="4348"/>
        <w:gridCol w:w="2257"/>
        <w:gridCol w:w="2197"/>
      </w:tblGrid>
      <w:tr w:rsidR="00375770" w14:paraId="4500B94E" w14:textId="77777777" w:rsidTr="00ED0ABE">
        <w:trPr>
          <w:trHeight w:val="510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FCF42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Р.Б</w:t>
            </w: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EF16B" w14:textId="77777777" w:rsidR="00375770" w:rsidRPr="001F6D4B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sr-Cyrl-RS"/>
              </w:rPr>
            </w:pPr>
            <w:r w:rsidRPr="001F6D4B">
              <w:rPr>
                <w:rFonts w:ascii="Times New Roman" w:hAnsi="Times New Roman"/>
                <w:b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5291" w14:textId="77777777" w:rsidR="00375770" w:rsidRPr="001F6D4B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RS"/>
              </w:rPr>
            </w:pPr>
            <w:r w:rsidRPr="001F6D4B">
              <w:rPr>
                <w:rFonts w:ascii="Times New Roman" w:hAnsi="Times New Roman"/>
                <w:b/>
                <w:sz w:val="24"/>
                <w:szCs w:val="24"/>
                <w:lang w:val="sr-Cyrl-RS"/>
              </w:rPr>
              <w:t>Контакт телефон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C3D18" w14:textId="77777777" w:rsidR="00375770" w:rsidRPr="001F6D4B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RS"/>
              </w:rPr>
            </w:pPr>
            <w:r w:rsidRPr="001F6D4B">
              <w:rPr>
                <w:rFonts w:ascii="Times New Roman" w:hAnsi="Times New Roman"/>
                <w:b/>
                <w:sz w:val="24"/>
                <w:szCs w:val="24"/>
                <w:lang w:val="sr-Cyrl-RS"/>
              </w:rPr>
              <w:t>Број бодова</w:t>
            </w:r>
            <w:r w:rsidRPr="001F6D4B">
              <w:rPr>
                <w:rFonts w:ascii="Times New Roman" w:hAnsi="Times New Roman"/>
                <w:b/>
                <w:sz w:val="24"/>
                <w:szCs w:val="24"/>
                <w:lang w:val="sr-Cyrl-RS"/>
              </w:rPr>
              <w:br/>
            </w:r>
          </w:p>
        </w:tc>
      </w:tr>
      <w:tr w:rsidR="00375770" w14:paraId="48CD3B9C" w14:textId="77777777" w:rsidTr="00ED0ABE">
        <w:trPr>
          <w:trHeight w:val="570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1BB47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A79BE" w14:textId="77777777" w:rsidR="00375770" w:rsidRDefault="00375770" w:rsidP="00ED0ABE">
            <w:pPr>
              <w:tabs>
                <w:tab w:val="left" w:pos="3150"/>
              </w:tabs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„ЕУРО ПВЦ“ д.о.о.</w:t>
            </w:r>
          </w:p>
          <w:p w14:paraId="30ED5DE5" w14:textId="77777777" w:rsidR="00375770" w:rsidRDefault="00375770" w:rsidP="00ED0ABE">
            <w:pPr>
              <w:tabs>
                <w:tab w:val="left" w:pos="3150"/>
              </w:tabs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ул. Железничка бб, Рашка</w:t>
            </w:r>
          </w:p>
          <w:p w14:paraId="1D37D4F0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ПЈ Зрењанин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0BE41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065 500700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F6689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39,34</w:t>
            </w:r>
          </w:p>
        </w:tc>
      </w:tr>
      <w:tr w:rsidR="00375770" w14:paraId="4F16FF4D" w14:textId="77777777" w:rsidTr="00ED0ABE">
        <w:trPr>
          <w:trHeight w:val="540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4B618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A6687" w14:textId="77777777" w:rsidR="00375770" w:rsidRDefault="00375770" w:rsidP="00ED0ABE">
            <w:pPr>
              <w:tabs>
                <w:tab w:val="left" w:pos="3150"/>
              </w:tabs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„ВУЈИЋ ИНВЕСТ“ д.о.о. </w:t>
            </w:r>
          </w:p>
          <w:p w14:paraId="4EBBF82C" w14:textId="77777777" w:rsidR="00375770" w:rsidRDefault="00375770" w:rsidP="00ED0ABE">
            <w:pPr>
              <w:tabs>
                <w:tab w:val="left" w:pos="3150"/>
              </w:tabs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ул. Алексе Дундића 61/1</w:t>
            </w:r>
          </w:p>
          <w:p w14:paraId="1C2C937E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Ваљево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304A3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014 227201</w:t>
            </w:r>
          </w:p>
          <w:p w14:paraId="5B75E670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069 2272001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62F07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36,02</w:t>
            </w:r>
          </w:p>
        </w:tc>
      </w:tr>
      <w:tr w:rsidR="00375770" w14:paraId="2A3DD57E" w14:textId="77777777" w:rsidTr="00ED0ABE">
        <w:trPr>
          <w:trHeight w:val="570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D0C0F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3.</w:t>
            </w: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4622E" w14:textId="77777777" w:rsidR="00375770" w:rsidRDefault="00375770" w:rsidP="00ED0ABE">
            <w:pPr>
              <w:tabs>
                <w:tab w:val="left" w:pos="3150"/>
              </w:tabs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Стамбена задруга „ВАША КУЋА“ </w:t>
            </w:r>
          </w:p>
          <w:p w14:paraId="7CC76A88" w14:textId="77777777" w:rsidR="00375770" w:rsidRDefault="00375770" w:rsidP="00ED0ABE">
            <w:pPr>
              <w:tabs>
                <w:tab w:val="left" w:pos="3150"/>
              </w:tabs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ул. Цара Душана 6</w:t>
            </w:r>
          </w:p>
          <w:p w14:paraId="094ECBDC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Житиште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727E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023 3821 283</w:t>
            </w:r>
          </w:p>
          <w:p w14:paraId="33080EC3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062 8579430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B1126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31,99</w:t>
            </w:r>
          </w:p>
        </w:tc>
      </w:tr>
      <w:tr w:rsidR="00375770" w14:paraId="1309B0BE" w14:textId="77777777" w:rsidTr="00ED0ABE">
        <w:trPr>
          <w:trHeight w:val="555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411D3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4.</w:t>
            </w: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C9754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Сергеј Мићић пр уградња столарије Вентана ПВЦ столарија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65CE3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064 173691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65578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31,72</w:t>
            </w:r>
          </w:p>
        </w:tc>
      </w:tr>
    </w:tbl>
    <w:p w14:paraId="75CE1BD2" w14:textId="77777777" w:rsidR="00375770" w:rsidRDefault="00375770" w:rsidP="00375770">
      <w:pPr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7F0E4D55" w14:textId="77777777" w:rsidR="00375770" w:rsidRDefault="00375770" w:rsidP="00375770">
      <w:pPr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62B9B46E" w14:textId="77777777" w:rsidR="00375770" w:rsidRDefault="00375770" w:rsidP="00375770">
      <w:pPr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094BD839" w14:textId="77777777" w:rsidR="00375770" w:rsidRDefault="00375770" w:rsidP="00375770">
      <w:pPr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3DB2CAA3" w14:textId="77777777" w:rsidR="00375770" w:rsidRPr="00955B89" w:rsidRDefault="00375770" w:rsidP="00375770">
      <w:pPr>
        <w:jc w:val="both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2.</w:t>
      </w:r>
      <w:r w:rsidRPr="00955B89">
        <w:rPr>
          <w:rFonts w:ascii="Times New Roman" w:hAnsi="Times New Roman"/>
          <w:b/>
          <w:sz w:val="24"/>
          <w:szCs w:val="24"/>
          <w:lang w:val="sr-Cyrl-RS"/>
        </w:rPr>
        <w:t xml:space="preserve"> Набавка и инсталација котлова или етажних пећи на пелет или гас, грејача прост</w:t>
      </w:r>
      <w:r>
        <w:rPr>
          <w:rFonts w:ascii="Times New Roman" w:hAnsi="Times New Roman"/>
          <w:b/>
          <w:sz w:val="24"/>
          <w:szCs w:val="24"/>
          <w:lang w:val="sr-Cyrl-RS"/>
        </w:rPr>
        <w:t>ора за породичне куће и станове</w:t>
      </w:r>
    </w:p>
    <w:tbl>
      <w:tblPr>
        <w:tblW w:w="0" w:type="auto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5"/>
        <w:gridCol w:w="4400"/>
        <w:gridCol w:w="2223"/>
        <w:gridCol w:w="2180"/>
      </w:tblGrid>
      <w:tr w:rsidR="00375770" w14:paraId="31987BFA" w14:textId="77777777" w:rsidTr="00ED0ABE">
        <w:trPr>
          <w:trHeight w:val="510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4B772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Р.Б</w:t>
            </w: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E36EE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E09E1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Контакт телефон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D9FCE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Број бодова</w:t>
            </w: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br/>
            </w:r>
          </w:p>
        </w:tc>
      </w:tr>
      <w:tr w:rsidR="00375770" w14:paraId="1AE31B6B" w14:textId="77777777" w:rsidTr="00ED0ABE">
        <w:trPr>
          <w:trHeight w:val="555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8ED01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90845" w14:textId="77777777" w:rsidR="00375770" w:rsidRDefault="00375770" w:rsidP="00ED0ABE">
            <w:pPr>
              <w:tabs>
                <w:tab w:val="left" w:pos="3150"/>
              </w:tabs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“Е</w:t>
            </w:r>
            <w:r>
              <w:rPr>
                <w:rFonts w:ascii="Times New Roman" w:hAnsi="Times New Roman"/>
                <w:sz w:val="24"/>
                <w:szCs w:val="24"/>
              </w:rPr>
              <w:t>NERGY NET SERVICES“</w:t>
            </w: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д.о.о.</w:t>
            </w:r>
          </w:p>
          <w:p w14:paraId="078F0ECB" w14:textId="77777777" w:rsidR="00375770" w:rsidRDefault="00375770" w:rsidP="00ED0ABE">
            <w:pPr>
              <w:tabs>
                <w:tab w:val="left" w:pos="3150"/>
              </w:tabs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улица Партизанска 160</w:t>
            </w:r>
          </w:p>
          <w:p w14:paraId="16373F6A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Каћ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88BCA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021 6861000</w:t>
            </w:r>
          </w:p>
          <w:p w14:paraId="7167ACC1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066 28006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B694A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31,67</w:t>
            </w:r>
          </w:p>
        </w:tc>
      </w:tr>
      <w:tr w:rsidR="00375770" w14:paraId="33D97C24" w14:textId="77777777" w:rsidTr="00ED0ABE">
        <w:trPr>
          <w:trHeight w:val="570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FA20E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9FD2" w14:textId="77777777" w:rsidR="00375770" w:rsidRDefault="00375770" w:rsidP="00ED0ABE">
            <w:pPr>
              <w:tabs>
                <w:tab w:val="left" w:pos="3150"/>
              </w:tabs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Друштво са ограниченом одговорношћу за трговину, производњу и услуге </w:t>
            </w:r>
            <w:r>
              <w:rPr>
                <w:rFonts w:ascii="Times New Roman" w:hAnsi="Times New Roman"/>
                <w:sz w:val="24"/>
                <w:szCs w:val="24"/>
              </w:rPr>
              <w:t>NIVAS Co</w:t>
            </w: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</w:t>
            </w:r>
          </w:p>
          <w:p w14:paraId="53B7FF9F" w14:textId="77777777" w:rsidR="00375770" w:rsidRDefault="00375770" w:rsidP="00ED0ABE">
            <w:pPr>
              <w:tabs>
                <w:tab w:val="left" w:pos="3150"/>
              </w:tabs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ул. Чарнојевићева 20 </w:t>
            </w:r>
          </w:p>
          <w:p w14:paraId="54D669C7" w14:textId="77777777" w:rsidR="00375770" w:rsidRDefault="00375770" w:rsidP="00ED0ABE">
            <w:pPr>
              <w:tabs>
                <w:tab w:val="left" w:pos="3150"/>
              </w:tabs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Зрењанин.</w:t>
            </w:r>
          </w:p>
          <w:p w14:paraId="40A4CA2A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C830E" w14:textId="77777777" w:rsidR="00375770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023 525 366</w:t>
            </w:r>
          </w:p>
          <w:p w14:paraId="686C62BC" w14:textId="77777777" w:rsidR="00375770" w:rsidRPr="001F6D4B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RS"/>
              </w:rPr>
              <w:t>023 525 580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4BE69" w14:textId="77777777" w:rsidR="00375770" w:rsidRPr="008559E8" w:rsidRDefault="00375770" w:rsidP="00ED0ABE">
            <w:pPr>
              <w:tabs>
                <w:tab w:val="left" w:pos="3150"/>
              </w:tabs>
              <w:spacing w:line="256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1,04</w:t>
            </w:r>
          </w:p>
        </w:tc>
      </w:tr>
    </w:tbl>
    <w:p w14:paraId="397C3B2F" w14:textId="77777777" w:rsidR="00375770" w:rsidRDefault="00375770" w:rsidP="00375770">
      <w:pPr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6DF74633" w14:textId="77777777" w:rsidR="00375770" w:rsidRDefault="00375770" w:rsidP="00375770">
      <w:pPr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424D0159" w14:textId="77777777" w:rsidR="00375770" w:rsidRPr="000765FD" w:rsidRDefault="00375770" w:rsidP="00375770">
      <w:pPr>
        <w:spacing w:after="0"/>
        <w:ind w:left="-567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1F397FB0" w14:textId="77777777" w:rsidR="00375770" w:rsidRDefault="00375770" w:rsidP="00375770">
      <w:pPr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7BE439EE" w14:textId="77777777" w:rsidR="00375770" w:rsidRDefault="00375770" w:rsidP="00375770">
      <w:pPr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7D8F6C19" w14:textId="77777777" w:rsidR="00375770" w:rsidRDefault="00375770" w:rsidP="00375770">
      <w:pPr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14CBCA9B" w14:textId="77777777" w:rsidR="00375770" w:rsidRPr="00375770" w:rsidRDefault="00375770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Cyrl-RS"/>
        </w:rPr>
      </w:pPr>
    </w:p>
    <w:sectPr w:rsidR="00375770" w:rsidRPr="00375770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374CC0" w14:textId="77777777" w:rsidR="002C2444" w:rsidRDefault="002C2444" w:rsidP="00CB7E8C">
      <w:pPr>
        <w:spacing w:after="0" w:line="240" w:lineRule="auto"/>
      </w:pPr>
      <w:r>
        <w:separator/>
      </w:r>
    </w:p>
  </w:endnote>
  <w:endnote w:type="continuationSeparator" w:id="0">
    <w:p w14:paraId="7785B6FE" w14:textId="77777777" w:rsidR="002C2444" w:rsidRDefault="002C244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CB1B0D" w14:textId="77777777" w:rsidR="002C2444" w:rsidRDefault="002C2444" w:rsidP="00CB7E8C">
      <w:pPr>
        <w:spacing w:after="0" w:line="240" w:lineRule="auto"/>
      </w:pPr>
      <w:r>
        <w:separator/>
      </w:r>
    </w:p>
  </w:footnote>
  <w:footnote w:type="continuationSeparator" w:id="0">
    <w:p w14:paraId="539D1542" w14:textId="77777777" w:rsidR="002C2444" w:rsidRDefault="002C244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89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62C9F"/>
    <w:rsid w:val="00096283"/>
    <w:rsid w:val="000A570B"/>
    <w:rsid w:val="000A762E"/>
    <w:rsid w:val="000B5B83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470D"/>
    <w:rsid w:val="00215AAC"/>
    <w:rsid w:val="002B31BC"/>
    <w:rsid w:val="002B5978"/>
    <w:rsid w:val="002C2444"/>
    <w:rsid w:val="002C788C"/>
    <w:rsid w:val="002D37E0"/>
    <w:rsid w:val="00316EF9"/>
    <w:rsid w:val="00370499"/>
    <w:rsid w:val="00375770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810731"/>
    <w:rsid w:val="00811065"/>
    <w:rsid w:val="00814F24"/>
    <w:rsid w:val="00871655"/>
    <w:rsid w:val="00882D11"/>
    <w:rsid w:val="008868D5"/>
    <w:rsid w:val="008A0D35"/>
    <w:rsid w:val="008D1C7D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22C3C"/>
    <w:rsid w:val="00F43B94"/>
    <w:rsid w:val="00F46C23"/>
    <w:rsid w:val="00F7002D"/>
    <w:rsid w:val="00F775AD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B816D9-62AF-4D78-903A-B056936C3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user</cp:lastModifiedBy>
  <cp:revision>6</cp:revision>
  <cp:lastPrinted>2021-07-21T07:14:00Z</cp:lastPrinted>
  <dcterms:created xsi:type="dcterms:W3CDTF">2021-08-05T09:26:00Z</dcterms:created>
  <dcterms:modified xsi:type="dcterms:W3CDTF">2021-09-03T10:02:00Z</dcterms:modified>
</cp:coreProperties>
</file>